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ภาษามือไทยเบื้องต้น</w:t>
      </w:r>
      <w:r>
        <w:t xml:space="preserve"> </w:t>
      </w:r>
      <w:r>
        <w:t xml:space="preserve">(เช้า)</w:t>
      </w:r>
      <w:r>
        <w:t xml:space="preserve"> </w:t>
      </w:r>
      <w:r>
        <w:t xml:space="preserve">080767</w:t>
      </w:r>
    </w:p>
    <w:p>
      <w:pPr>
        <w:pStyle w:val="Date"/>
      </w:pPr>
      <w:r>
        <w:t xml:space="preserve">วันจันทร์ที่</w:t>
      </w:r>
      <w:r>
        <w:t xml:space="preserve"> </w:t>
      </w:r>
      <w:r>
        <w:t xml:space="preserve">8</w:t>
      </w:r>
      <w:r>
        <w:t xml:space="preserve"> </w:t>
      </w:r>
      <w:r>
        <w:t xml:space="preserve">กรกฎ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ก็สวัสดีนักศึกษานะคะสำหรับสัปดาห์นี้  สัปดาห์ที่แล้วเราเรียนเรื่องอะไรไปแล้วค่ะนักศึกษา        สัปดาห์ที่แล้วเราเรียนเรื่องอะไรไปแล้วคะ     อภิลาภได้ยินไหมคะ ฮัลโหลค่ะ เหมือนพิราบยังจะไม่ได้ยินเสียงใช่ไหมคะ        อยู่  กระพริบตาอยู่แต่ว่าเหมือนพิราบยังไม่ได้ยินเสียง      สวัสดีพี่รามค่ะได้ยินเสียงไหมคะ                  สวัสดีพี่รามค่ะ ที่ล่ามก็ไม่ได้ยินเสียงถอดความก็ยังไม่ขึ้นนะคะ                                          สวัสดีค่ะพี่ล่าง ที่รักได้ยินแล้วนะคะเดี๋ยวสัปดาห์นี้เราจะมาทบทวน ตัวสะกด ภาษามือไทยอีกครั้งนะคะแล้วก็เรียน  ฝึกอ่านสะกด ภาษามือไทยนะคะเพิ่มเติม มีใครกลับไปทบทวนไหมเอ่ย  หรือยังพอจำได้ แล้วสัปดาห์นี้ก็จะให้นักศึกษา  ฝึกตำตัวสะกดนิ้วมือไทยนะคะต่างๆแล้วก็  รวมตัวสะกดตัวอักษรภาษามือไทยให้เป็นคำนะคะ เดี๋ยวเราจะมาเริ่มฝึก   พอดีเมื่อคืนอาจารย์ไปเห็นของ วิทยาลัยราชสุดานะคะ มัน  จะเป็น  แบบสะกดนิ้วมือที่ปรับปรุงมานะคะที่ใช้ในปัจจุบันนะคะ     ก็จะเป็นท่ามือที่แปลกเปลี่ยนไปอยู่นิดนึงนะคะคือสระอิสระอีแล้วก็ สะอึกนะคะ   แต่ตอนอื่นก็ทำเหมือนเดิมนะคะแล้วก็การเขียนตารางช่วยจำนะคะ อันนี้ยังไม่มีภาพตารางที่จะค้นหาได้นะคะอาจารย์ไปเจอใน นะคะ ก็จะเป็นหมวดเริ่มต้น  ที่เที่ยวมาจากภาษาอังกฤษนะคะตัวอักษรของอเมริกานะคะ บรรทัดแรก ก็จะมาจากกลุ่มของตัว k   บรรทัดที่ 2 ก็จะมาจากกลุ่มของตัวทีนะคะบรรทัดที่ 3 ตัว F  บรรทัดที่ 4 ตัว P นะคะแล้วก็ ส่วนตัว H นะคะ ก็หอห*บ กลับตัวฮอนกฮูกนะคะ         ถ้าโตมาเป็น   บอใบไม้มีตัวเดียวนะคะคือตัว B รเรือ ตัว R สวัสดีค่ะ       อ๋อค่ะ    r.w. แหวน   ตัวดีเด็กและก็  ดีนะคะ   สามารถถอนได้เลยใช่ไหมคะ       ตัว f ฟฟันนะคะ       African ขอพึ่งนะคะไอ้ฟ้าค่ะขออภัยค่ะสีฟ้าก็จะอยู่ในหมวดของตัว f เหมือนกันนะคะ รอลิงรอจุฬา เสียงไม่ผ่านลิ้นนะคะ ก็จะอยู่ในหมวดของตัว L  จอจาน   จะมีท่ามือแตกต่างจากตัว j นิดหน่อยนะคะก็คือ ประวัติ โค้งข้อมือนะคะแต่ว่าไม่ได้ตอกบัตรลงนะคะ    วายยอยักษ์นะคะ กับยอหญิงเอ็มม้าเอ็นนอนกับนอนและก็งูนะคะ  อา ส่วนทอทหารกับธงนะคะที่จริงจะมารวมอยู่ในกลุ่ม ของ ตเต่า ขอถุงหมดตัวทีนะคะ    ไปนะคะ ฉฉิ่งชช้างจะอยู่ในกลุ่มของ ตัว C นะคะเห็นไหมคะตัวซี กลุ่มตัว C ขึ้นต้นนะคะแล้วก็ตัวสุดท้ายค่ะอ่านตัว a นะคะ ตัวเดียว  สระเอ     ก็จะเป็นภาพเหมือนภาพนะคะที่มีเปลี่ยนแปลง จากเดิมของคุณหญิงกมลาเนาะดีๆแล้วก็สะอึกนะคะ  สะอึกก็จะเป็นการดีดนิ้วชี้ขึ้นแต่ไม่ได้สุดนะคะ อดีตนิ้วชี้ขึ้นไปจนสุดนะคะ      3 ตัวนี้นะคะจะมีการเปลี่ยนท่ามือนิดหน่อยนะคะ เหมือนเดิมค่ะ O ก็ เปลี่ยนเหมือนกันนะคะจะเป็นท่าเหมือนตัวโค้งของสระโอนะคะ ไทยลาวนะคะแต่เมื่อก่อน จะเป็น นิ้วโป้งปลายนิ้วโป้งกับนิ้วชี้จะชิดกันนะคะ เป็นเหมือนตัวเองนะคะแต่ตอนนี้เปลี่ยนมาเป็นท่า ตัวโอของไทยลาวนะคะไม่มารายงานตัวไอไม่ม้วนไม่มี ว่าจะว่าจะเป็นการงอนิ้วก้อยเพิ่มเติมนะคะ    เดี๋ยวจะให้นักศึกษาทบทวนทำท่าภาษามือพร้อมกันทั้งหมด ราคา  กลุ่มของตัวอักษร พี่ รัชสุดานะคะ      เดี๋ยวให้นักศึกษาเริ่มทำตามกับพี่ล่ามเลยนะคะทำตามพร้อมกันเลยนะคะ    กไก่  คนทำท่ามือพร้อมเลยค่ะลูก    ขอไข่  คอควาย  คอระฆัง  ตอเต่าเป็นที่ ถอถุงทีหนึ่งท้อฐานที่สองเฒ่าผู้เฒ่า T3 พระนางมณโฑที่ 4  ต่อปฏักที่ 5 เดี๋ยวจะมา  เอา   ตัวนี้ด้วยเนาะทอทหารเป็น  H M เป็นชีนะคะ  กลับไปในกลุ่มของเอสเสือ    ff12 S2  ซอโซ่ ST ลง   ต่อไปเป็นกลุ่มของตัว P พอพาน หาพี่  ปลาขี้ผึ้ง 2 พอสำเภา 3 แล้วก็   อีกกลุ่มนึงนะคะเป็นหอห*บนะคะ  เล่นเฟซ  หอห*บหอนกฮูก 1  กลับไปเป็นตัวเดียวใบไม้ B   อารเรือ W กลุ่มของดี ดอเด็ก G  ดอชดาดี 1 นะคะดีแล้วก็กำมือนะคะ    puon F ฝฝฝฝฝฝ กลุ่มของ L รอลิงรอ Elsa รอจุฬา l1   จอจาน  อาจารย์จะเป็นม้วนเข้าหาตัวนะคะจารเจ แต่เจ๊จะเป็นเต่าลงนะคะ  ไปไหว้ยอยักษ์ยักษ์ ยอผู้หญิงวายแล้วก็กำ 1 หรือ กระดิกนิ้วชี้ใช่ไหมคะกระดิกนิ้วชี้  ไปมม้ามม้า n  นอหนูนอเณร 1   งองู n กับตัว G มาผสมกันนะคะเพราะเราเรียนภาษาอังกฤษ กอดแล้วนะ   ทหารไปแล้วนะต่อไปกลุ่มของตัว C นะคะ C เป็นฉฉิ่งชช้างเป็น zs1  2 นะคะ อ่านก็คือตัว A    สระอิคือเป็นตัว E เทียบกับภาษา นะคะแต่อันนี้วิธีการทำคือจะเทียบ ภาพนะคะ อิสระ Edit นิ้วชี้ขึ้นไปสุด  สะอึก ดีดงูๆให้เหมือนตัวโค้งหางของสระอึอ่ะค่ะ 2 นิ้วค่ะ   สะอื้น 2 นิ้วสระโอ   สระโอ  สระไอไม้มลายสระไอไม้ม้วน เดี๋ยว อาจารย์จะให้นักศึกษา  ฝึกจำซัก  10 นาทีนะคะแล้วจะมาทดสอบการจำ ตัวสะกดภาษาไทยแล้วก็  ตราสัญลักษณ์ สระต่างๆนะคะที่อยู่ในมือ เดี๋ยวเราจะมาอาจารย์จะให้เล่นเกม  แต่ละคน Random ชื่อแล้วทีนี้  ตรงตัวอักษรไหนก็จะให้นักศึกษา ตอบ  ทำท่ามือตอบนะคะ   ฝึก 30 นาทีนะคะ                                                                                 10 นาที                                                                                                                                                                                                                                                                                                                                                10 นาทีแล้วนะคะนักศึกษา เดี๋ยวอาจารย์จะส่งเป็นชื่อนะคะ  แล้วทีนี้ให้นักศึกษา ตอบ ตามที่อาจารย์ Random มาคนละ 5 ตัวอักษรนะคะ       เดี๋ยว อาจารย์แม่จะมีรางวัลให้นะคะ       ทุกคนจะได้มีส่วนร่วมในการเรียนรู้ตัวอักษรภาษามือนะคะ พร้อมหรือยังคะนักศึกษา พร้อมหรือยัง  ต้องพร้อมนะคะเพราะว่าอาทิตย์ที่แล้วเราก็เรียนไปแล้วเนาะ เดี๋ยวจะ Random ชื่อเนาะ   พ่ออาจารย์หมุนได้ชื่อใครนะคะ  ตรงนี้ก็จะ Random มาเป็นตัว อักษร ภาษามือและก็สระต่างๆนะคะ แล้วให้นักศึกษา ตอบคนละ 5 ตัวอักษรเนาะ               อาบพร้อมนะคะ       กุ้งเต้นคนแรกนะคะ ให้กุ้งเต้นยืนค่ะ      ตัวแรกนะคะพร้อมนะคะ              ตัวนี้ตัวนี้ในอักษรภาษามือไม่มีนะคะแต่ว่าภาษาไทย มีนะเดี๋ยวข้ามไปก่อนนะคะ   เอาใหม่นะคะ  ไม่มีนะคะมีขอขวดกับขอโทษนะคะไม่ได้ใช้ ตัวแรก บอใบไม้ถูกต้องค่ะ    ตัวต่อไป         ต่อโซ่ทุกตอนค่ะ  ตัวต่อไป                                           ตอเต่าถูกต้องค่ะ ตามแล้วนะตัวที่ 44    พระเอก OK ตัวที่ 5 ตัวสุดท้ายค่ะ            สระไอไม้มลายโอเคป่ะมึงให้กู เล่นค่ะ   ต้องครบทุกคำเลยนะคะ     ครับๆใครเอ่ย         บาสไม่มา มนต์ต่อ         อุบลก็ได้                                      เกาะคอยดูกับน้องด้วย                                                                    แม่ โอเคนะคะมีพร้อมนะคะลูก  พอไหมคะ  OK อ่านตัวแรกเลยนะ           พอสำเภา  ทำเลยค่ะทำท่าภาษามือเลยค่ะ       ทำตามตี๋นะคะ     P 3 นะคะพอสำเภาโอเคค่ะ  ต่อไปนะคะ             ขอพึ่ง                2:00 น โอเคค่ะถูกค่ะ  กลับๆ              โอเคค่ะ    ตัวที่เท่าไหร่แล้วตัวที่ 4 ใช่ไหมคะ    ที่ 4              สระโอตรงนิ้วกลางโอเคค่ะถูกค่ะ ตับๆตัวสุดท้าย         n g r ถูกต้องค่ะครบ 5 ตัวเลยปรบมือให้นิ่งค่ะ   OK                       มาจนได้มาร์กี้         ตัวแรกค่ะเมื่อกี้ เอ้าบ้านนี้        ต่อเท่าไหร่ ยังไม่ใช่ค่ะยังไม่ใช่ เอาเท่าไหร่ตอน 2 ที่ 2 นะคะถูกต้องครับ  ตัวที่ 1 ผ่านไปตัวที่ 2 ตัวแรกเลย ถ้าถูกต้องตัวที่ 3                  TV3 โอเคตัวที่ 4         OK ถูกต้องครับตัวสุดท้ายตัวที่ 5               OK ถูกต้องครับ very good ตบมือให้มาร์กี้ด้วยค่ะ   ครบทุก              หาองุ่น      ได้ใช่ไหมเครื่องตัวเอง     มองไม่เห็นองุ่น  berded   OK  องุ่นพร้อมเริ่มเลยนะคะ             ตัวเดียวกันเลยกับ Monkey อะไรคะ 2 ที่ 2 นะครับ ตั้งค่า   วันที่ 2           ซอโซ่ วันที่ 3              ตัวที่ปากเพื่อนนะคะสระไอไม่มี    ตัวที่ 4              ไม่หันอากาศ      ทำไมมันไปคิดอยู่นี่นะมันเป็นตัวอักษร   ตัวที่ 5 ตัวสุดท้าย       เป็นหนึ่งนะคะ K   ถูกครบทั้ง 5 ตัวเลยเยี่ยมมากเลยค่ะ       2 คนนะอุบลกับตี๋น้อย     อุบลราชธานี            ไม่ซ้ำเพื่อนเลย ร้านอาหารในหมวดที    ในหมวดที         th นะคะ th ทรหารเพราะมันก็จะมีรูปเหมือนกับหอห*บ  We Have ตอนที่ 1 ตอนที่ 2   กระสือ     ในหมวดตัว C    ในหมวดตัว C      cah2 นะคะชื่อ   ตัวที่ 3    ขอไข่ K    อยู่ในหมวด K      ตัว  อะไรนะ    เคแล้วก็ 1 นะคะ  ที่แล้วก็กระดิกนิ้วลงนะคะนิ้วกลางลง    ตัวที่ 4 ตัวที่ 4         ซ้ำกันซ้ำยาใหม่นะคะ      เออๆ           เหมือนตัว H    เอาเห็ดขึ้นมาก่อนนะคะแล้วค่อย 1 นะคะ หนึ่งนะคะเป็นฮอนกฮูกนะคะไม่ใช่ 1 แล้วก็เห็น    1 นะคะ   ตัวสุดท้ายแล้วตอนสุดท้าย      สวัสดี       อาเซียนและก็เฮ็ดนะคะ ชี้ไปด้านข้างนะคะเก่งมาก ก็ฝากนักศึกษานะคะกลับไปทบทวนจำด้วยนะคะเวลาใช้ภาษามือมันจะได้ใช้ อักษรควบคู่กับ คำศัพท์ภาษามือไปบ่อยๆเลยนะคะ   เหมือนอย่างที่อาจารย์บอกนะคะ บางคำ เราไม่รู้จักค่ามือนะคะ เรา มีความจำเป็นต้องใช้การสะกดนิ้วมือแทนได้นะคะ       คนสุดท้ายตี๋น้อย   อาตี๋น้อยตอบเลยนะคะตีน้อยน้อยเปิดได้ไหม         น้อยสิน้อย                    พี่น้อย         ตอนแรกไม่หันอากาศ   โอเคครับถูกต้องครับตัวต่อไป            OK ถูกต้องครับ                 choke77 ตัวที่ 4          ตัว w v แหวนนะคะ   ตัวสุดท้ายแล้วตัวที่ 5          อาชีพเฮ็ด ให้ตี๋น้อยค่ะทุกคนได้ คนละ 5 คำตอบถูกกันทุกคนเลยนะคะ ใครตามไม่ค่อยได้นะก็ ฝากไปทบทวนนะคะ  สื่อต่างๆ อยู่ใน classroom นะคะ เดี๋ยวอาจารย์แม่จะมีรางวัลให้กับทุกคนนะคะ         มีใครแพ้ถั่วไหมคะ  อัลมอนด์สีน้ำตาลแบบของฝรั่ง ฝรั่ง  ใครอยากได้ยกมือขึ้น ฮ่าๆๆ   มองไม่เห็น อัลมอนด์ภาษามือมีไหมคะที่ล่าม   ไม่มีเหมือนกันจะเป็นการสะกดนะคะอย่างนี้เป็นต้นนะคะ ทองคำ อาจจะไม่มีในบัญญัติภาษามือนะคะ ก็จะเป็นการสะกดนิ้วมือนะคะ        ก็น่าจะเป็นถั่วจากแบบของฝรั่งนะคะใช่ไหมคะที่รัก   ภาษามือเนาะ สีน้ำตาลถั่วฝรั่ง   ใช่ค่ะ       กินได้ค่ะกินได้กินได้      แม่ทำถูกแล้วนะคะคั่วแล้ว   อ๋อได้มาจากหลวงปู่ภูพานนะคะหลวงปู่ หลวงปู่ให้เอามาแจกนะคะ    ลองชิมดูมันจะต่างจากถั่วบ้านเราไหม        ถ้าเอาไปใส่ในวัตถุดิบในอาหารเนาะก็จะแพง     อันเนี้ยมูลค่าแพงนะคะถั่วอันนี้             อาชีพได้เลยนะคะเดี๋ยวต่อไป จะให้เรามาฝึก ปรากฏ  นะคะต่างที่เรารู้จักตัวอักษรแล้วเนาะ แล้วเราจะมาฝึกตัวสะกดนะคะ   การสะกด      ภาษาอังกฤษภาษาอังกฤษเราเรียนไปตั้งแต่ 2 สัปดาห์ก่อนนู้นแล้วไงคะ มี  นี่เราเรียน จำนวนใช่ไหมคะจำนวนแล้วก็มาภาษาอังกฤษเนาะ ก่อนที่จะมาเป็นตัวอักษรภาษาไทย นะคะ  ภาษามือเรานะคะได้มาจากของอเมริกา  ฉะนั้นในขั้นตอนการเรียนอาจารย์ทำไมถึงพาเรียน จำนวนตัวเลขก่อน ตัวอักษรภาษาอังกฤษและก็มาเป็นตัวอักษรภาษาไทยนะคะ  วิธีการนำ ตัวเลข สระภาษาอังกฤษ ถ้าเป็นตัวอักษรภาษาไทยนะคะอย่างเช่น  นอหนูใช่ไหมคะน้องหนู ก็จะมีตัว N กับตัว G ใช่ไหมคะอย่างนี้เป็นต้นนะคะ ก็จะมาเป็นตัวอักษรภาษาไทยนะคะ   ดอเด็ก ดอเด็กไอ้ดอชฎาฎชฎาก็จะมีตัวดีใช่ไหมคะ  เลข 1 มารวมกันก็จะเป็นตัวดอชะดา   ยอผู้หญิง น่าจะเป็นตัว y กับเล็ก 1 ใช่ไหมคะมารวมกันอย่างนี้เป็นต้นนะคะ ได้จะมีการนำ ตัวอักษรภาษาอังกฤษ  จำนวนตัวเลขมารวมกันก็จะมาเป็นตัวอักษรภาษามือไทยลาว เดี๋ยวเราจะมาฝึกสะกดนิ้วมือนะคะ                 ตัวอย่างการสะกดนิ้วมือไทยลาวนะคะการสะกดนิ้วมือไทย ก็จะเรียงลำดับเหมือนเวลาที่เราใช้แป้นพิมพ์นะคะ  บางคำแรกนะคะ ควาย ว่าจะเรียงตามตัวอักษรเลยใช่ไหมคะเรียงตามตัวอักษรแป้นพิมพ์ก็จะกด ลำดับเหมือนกันนะคะมี คอควายนะคะ ควายเบสเป็นค. อะไรคะเขาควาย คอควายเป็น K2 นะคอควาย  ว้าวแหวนก็ W สระอาตรงไหนคะศาลาสระอาตรงนิ้วชี้  ยอยักษ์ ตัววายก็เป็นควายนะคะ ก็เรียงลำดับสระเอ เต่าคำต่อไปคำว่าตาวนะคะสระเอ สระเอตรงนี้นะคะ ตัว พี่นะคะแล้วก็ไม้เอก เรียงลำดับตามการพิมพ์แป้นพิมพ์นะคะ ตะกร้อ เอ็งเปล่าจะไปคำว่าเสือ    ok ครับเตาถูกต้องครับมาร์กี้เสือ ถ้ามือเป็นยังไงคะ ค่ามือ คำนี้มีท่ามือนะคะ ก็ สระเอ สเสือ   สระเอ  อายใช่ไหมคะสะอึกคือ  แล้วก็ 2 ใช่ไหมคะ เป็นตัว E2               ต่อไปเรือก็สะกดเหมือนกันกับเสือใช่ไหมคะ เรือ สระเอ     รอเรือ   สระอือตัวอื่นนะคะ  ก็อออ่างนะคะ  เล่น เรือ   จะไปศาลายา    ศาลา ศาลาทำท่ามือยังไงคะ  ถ้าเหมือนพี่ล่าม   I Love You ใช่ไหมแล้วรวมกันใช่ไหมคะ      ศาลาเพราะภาพจำศาลาของไทยจะเป็นแบบ   มีง่ายๆออกมาจากชายคาหลังคา ฉันลืม    ก็จะมีตัวสะกดตัวสราใช่ไหมคะ  สระอา  รอลิงสระอานะคะอันนี้เป็นเรียงกันมาง่ายๆ   ขับต่อไปคำว่าแหวน   ตามตัวนะคะ สระแอ  หอห*บ วอแหวน รอหนูนะคะ แหวน  ไปทหาร เรียงตามตัวเหมือนกันนะคะ มีทอทหาร หอห*บ สระอาแล้วก็รอเรือนะคะ ไปคำว่าช้าง  ช้าง ลำดับเหมือนแป้นพิมพ์  ขอช้าง แล้วก็ไม้โท สระอางงู           พอจำได้เนาะเดี๋ยวทีนี้อาจารย์จะให้นักศึกษา ฝึกสะกดชื่อเล่นตัวเองนะคะแล้วก็  ชื่อจริงนะคะ   ฝึกสะกดชื่อเล่นแล้วก็ชื่อจริงนะคะ     แล้ว  สะกดให้อาจารย์ดูนะคะ ใช่ค่ะมี 2 ชื่อชื่อจริงก็ชื่อกับนามสกุลนะคะ ชื่อเล่นก็ชื่อเล่น ที่เป็นภาษาไทยเอาภาษาไทยนะคะ  ว่าภาษาอังกฤษเราเรียนไปแล้ว จะให้เวลานักศึกษาอีก  กี่นาทีคะ โอ๊ยชื่อตัวเองมันมีกี่ตัวเอา 10 นาทีพอนะคะแล้วมาเจอกัน 10:30 น นะคะ โอเคค่ะ                                                                                                                                                                                                                                                                                                                                                                                                                                                                                                                                                                                                                                                                                                                                                            เดี๋ยวอาจารย์จะให้นักศึกษา   คู่กันเดี๋ยวอาจารย์จะ Random นะคะ  Random   ให้คนแรก  ทำท่ามือ  ชื่อจริง ชื่อเล่นสะกดทำท่ามือโดยการสะกด แล้วให้เพื่อนอีกคน เขียนชื่อตามที่ เพื่อนสะกดนะคะ   สัปดาห์ก่อนที่เราฝึกเขียนเป็นภาษาอังกฤษ แต่สัปดาห์นี้จะเป็นภาษาไทย รักษาเตรียมกระดาษ ดินสอหรือปากกา  ทุกคนนะคะ  แล้วทีนี้ คนที่ทำมือ ดูว่าเพื่อนเขียนถูกไหม เพราะหลังจากนั้นก็สลับกัน                             เดี๋ยวอาจารย์จะ Random กลุ่ม คู่นะ คู่แรก    สเปนองุ่น    องุ่นกราฟ              เดี๋ยวเอาใหม่องุ่นกับองุ่นเหรอ  องุ่นกับมาร์กี้ OK คู่ที่ 2 สเปน  อุบลราชธานี     อุบลกับมิ่ง โอเคพอดีกลุ่มกันเลยนะคะ  โอนไปแล้วนะเหลือ พี่น้อยกับกุ้งเต้นนะคะครูกานต์ OK เดี๋ยวเอาเป็นคู่แรกเอาเป็นกุ้งเต้นกับตี๋น้อยแล้วกัน   เต้นใครจะทำมือก่อน กุ้งเต้นกับตี๋น้อย             เริ่มเลยค่ะ   ทำหน้าเข้าหากันค่ะ   ดู ชื่อเล่นก่อนนะคะแล้วก็ชื่อจริง  ทำเลยตี๋น้อยดู           ถูกนะคะต่อไปเป็นตี๋น้อยสะกดมือแล้วก็ให้กุ้ง เขียนนะคะ   จะได้รู้จัก ชื่อจริงเพื่อน ด้วยเขียนชื่อเพื่อนออกด้วยนะคะ                                HD ดูมาให้ถูกไหมคะตี๋แว่นเขียนถูกไหมคะ  เขียนถูกครับโอเคผมให้เพื่อนด้วยคู่ต่อไปคู่อุบลกับ ทิ้ง อ้วนกับมิ้งมาหากันค่ะลูก                ถามเพื่อนๆหู เป็นเพื่อนหูหนวกก็ช่วยดูเพื่อนๆด้วยนะคะช่วยตรวจ ละก็ช่วย และถ้าให้เพื่อนด้วยนะคะ  ใครจะเริ่มก่อนคะ  ใครจะเริ่มก่อน           ฮ่าๆๆ                                                       ชื่อว่าอะไรอ่านอ่านออกเสียงค่ะ  ภัทรพรโพธิสัยถูกไหมครับ  เพื่อนบอกชื่อถูกไหมคะ ถูกอา กลับไปเป็นอุบลบอกชื่อเพื่อนนะคะ      อุบลทำตัวสะกดชื่อเพื่อนให้ให้วิ่งดูแล้วก็วิ่งก็เขียน ตามที่เพื่อนสะกด       พุทธภัณฑ์พุทธภัณฑ์ใช่ไหมคะ ถูกใช่ไหมคะโอเค ปรบมือให้ทั้งสองคนด้วยค่ะสะกดมือถูกต้องเขียนได้ถูก ว่างนะคะ  คู่สุดท้ายมาร์กี้กับองุ่นใครจะเริ่มก่อนคะ  ให้มาร์กี้เริ่มก่อนนะครับ  เมื่อกี้เริ่มเลยครับ ok ครับ                                               โอเคทุกคนสามารถเขียนชื่อเพื่อนได้นะคะดูการสะกดชื่อเพื่อนได้นะคะ ทำไมเราถึงสะกดมือ เพราะในชีวิตจริงภาษามือการสะกดนิ้วมือก็จะได้ใช้อยู่ตลอด   เช่นเมื่อกี้เราคุยกันเรื่องเม็ดอัลมอนด์นะคะ  ซึ่งภาษามือมันไม่มี  เราก็จำเป็นจะต้องมีการสะกด นิ้วมือมาประกอบกับ ทำภาษามือเนาะ อา การใช้ภาษามือ  บังถ้าจะมีตัวอักษรนำ  ตัวแรกมาประกอบกับท่ามือนั้นๆนะคะมันก็จะ ช่วยในการจำ ถ้ามือให้กับพวกเราได้ด้วยนะคะ   เดี๋ยวต่อไปนอกจากชื่อเพื่อนนะคะสเปนกัน  เพิ่มปฏิสัมพันธ์กันเนาะ เมื่อกี้นี้นะคะเราก็จะได้รู้จักเพื่อน  เวลามี   กิจกรรมบางอย่างนะคะ หรือไปทำธุระแทนเพื่อนอาจจะเพื่อนไม่อยู่อย่างนี้เราก็จะ สามารถเขียนชื่อเพื่อนได้ถูกต้องแทนเพื่อนได้นะคะ อย่างนี้เป็นต้นนะคะ  เราจะเรียนการเขียนกับ  คำภาษามือควบคู่กันไปนะคะ เพื่อที่จะพัฒนานักศึกษาหูหนวกของลาวนะคะในการเขียนได้ถูกต้องนะคะ เพื่อนหูดีก็จะได้เรียนรู้ภาษามือเพื่อใช้ในการสื่อสารกับเพื่อนหูหนวก ได้นะคะ  เดี๋ยวต่อไป อาจารย์ก็จะ Random ชื่อแล้ว จะสุ่มคำให้นักศึกษา ฝึกสะกดนะคะ  ฝึกสะกด    เริ่มเลยนะคะ          คนแรกตี๋น้อย จะให้คนละ 2 คำนะคะในการสะกดนะคะ         คำแรก คำแรกมหาวิทยาลัย      สะกดคับให้สะกด   วิธีการสะกดหอห*บ  สระอา  วอแหวน กะอี    ทอทหาร    ยอยักษ์      สระอา  รอลิง   ไม้หันอากาศ   ยอยักษ์ OK ต่อไปครั้งที่ 2           นี่ไง เม็ดน้ำตาล กินนะครับ  อาม่อน OK     ไม้หันอากาศ    รอลิง   มอม้า       นอหนู    ตอนเด็ก       Alan OK ครบ 2 คำถูกต้องครับ  ก็เป็นการเรียนรู้และก็รักษาก็จะได้ ฝึกจำกัน คำ ฝึกตัวสะกดในคำนั้นด้วยนะคะ   คนต่อไป       กุ้งเต้น    กำลัง     กุ้งเต้นได้คำว่าจุดประสงค์          ต้องเบอร์ 2 ค่ะพี่อุ้ย      OK คำว่าจุดประสงค์นะคะ  สะกดนิ้วมือค่ะ           อาจารย์     ไม่ต้องย้ำก็ได้ลูก ที่ค้างไว้ดอเด็ก  ปปลา เดี๋ยวนะคะกุ้ง  ในการทำท่ามือน้อยให้ทำรอบเดียวนะคะถ้าทำ 2 รอบ หลายรอบ เพื่อนก็จะ เขียนตามเวลาเพื่อนดูอ่ะค่ะอาจจะมีเบิ้ลหลายตัวตามที่ท่ามือเราทำ   ถ้าตัวใดตัวหนึ่งก็ค้างไว้ 1 รอบก็พอนะคะโอเคค่ะ  ถึง รเรือโอเคต่อไปค่ะ Spy  สระอา    สเสือ    งองู  คอควาย   โอเคถ้ามือสวยนะคะ  ครั้งที่ 2          คำว่าอุดหนุนนะคะ เริ่มเลยค่ะกุ้งเต้น      สระโอ     ดอเด็ก หอห*บ   นอหนู  สระอู   นอนหนูคำว่าอุดหนุนนะคะ    นักศึกษาเข้าใจความหมายของคำนี้ไหมคะอุดหนุน ไม่น่าจะมีท่ามือนะคะพี่ล่างใช่ไหมคะ ถ้ามือไม่น่าจะมี  อย่างเช่นคำนี้ก็เหมือนกันนะคะถ้ามือไม่มี การใช้บางครั้งเราก็อาจจะเป็นการสะกดนิ้วมือ หรือ บางครั้งก็จะเป็นการอธิบาย  ของความหมายของคำนะคะคำว่าอุดหนุนหมายถึง คนรู้จักกัน มีเพื่อนอีกคนนึงที่เป็นคนขายของ เพื่อนที่รู้จักกัน ไปซื้อของด้วย นะคะเขาเรียกว่าอุดหนุน เป็นภาษาของคนหูดีเนาะ  ใช้แทนคำว่าไปซื้อค่ะ ว่าอาในภาพรวมของคนที่รู้จักกันไปซื้อของให้การเขาเรียกว่า  หนุนนะคะ องุ่นก็สะกดได้ถูกต้องนะคะถ้ามือสวยงามนะคะ ไม่ใช่ค่ะกุ้งเต้นนะคะ ฝากนะคะเวลาที่ท้ายการสะกด ไม่ต้องย้ำนะคะถ้าย้ำเดี๋ยวคนดูเขาก็จะเขียนหลายรอบ ตามที่เราทำนะคะ คนต่อไปค่ะ        คนต่อไปมิ้ง หนิงหรืออุบลอุบลราชธานีอุบลราชธานี ทำนอกเหนือจากชื่อเนาะ  คนละ 2 คำ          ได้คำว่าเพลิดเพลินสักครู่นะคะ   เพลิน รู้ความหมายไหมคะเพลิน เพลิดเพลินหมายถึงเราทำกิจกรรมสิ่งใดสิ่งหนึ่งอยู่แล้วเกิดความ สนุกสนานไปกับสิ่งนั้นนะคะอย่างเช่น เราดูหนังดูละคร เราก็ in มีคำว่าอินไปอีกแล้ว คำว่าเพลิดเพลินไปกับการแสดงของเขานะคะ คือมีความสนุกสนานเพลิดเพลิน คอยตามไปด้วยนะคะ    หรือกำลังเล่นเกม  มีความสนุกสนานเพลิดเพลินนะคะคำว่าสนุก  สนุกสนานมักจะ มีต่อกันเนาะสนุกสนานแล้วก็มีคำว่าเพลิดเพลินนะคะ อาจจะเป็นคำเรียกว่าคำสร้อยของไทยนะคะ 2 คนหุ่นดีเขาจะใช้กันมีเสน่ห์ สนามแล้วก็จะมีคำว่าเพลิดเพลินต่อมานะคะ  ทำต่อไป     คำว่าครอบครัวให้พี่พลอยช่วยตรวจดูกับน้องด้วยนะคะ   ครอบครัวนะคะกับเป็นการสะกดมีตัวข้างบนด้วยนะคะ อันนี้เราเห็นคำแล้วเราจำคำได้แล้ว ก็เข้าใจความหมายนะถ้าภาษามือก็มีใช่ไหมคะ     ท่านี้นะครับเมื่อกี้บอกนะครับ ถ้านี้คือคำว่าครอบครัวนะครับ โดยที่เราไม่ต้องใช้การสะกดนิ้วมือเนาะ    เอามือพิการฝั่งนิ้วก้อยกับนิ้วก้อยนะคะ  ก็อบล้อมมาอยู่ด้านหน้านะคะ  อ้อมลูกอ้อมให้มันเป็นมุม              อ๋อองุ่นก็เพิ่มเติมนะคะ  ครอบครัว มีอยู่ 2 ถ้ามือนะคะถ้ามืออีกอันนึงก็จะมีตัวเอง    for fun Family นะคะ  มารวมกัน  จะมีการรอบมือเหมือนกันนะคะอันนี้ก็แปลงมาจากของอเมริกา จ้าน้องคำว่าครอบครัว เป็นตัว f นะคะ  ก็หมุนเป็นครอบครัวหรือ ไทยลาวจะใช้ฝ่ามือล้อมรอบนะคะ  ก็เป็นคำว่าครอบครัวได้เหมือนกันนะคะ  OK    คนต่อไป       องุ่น                         คำนึงคำนึง ควาย สระอำ  นอหนู      น้องโอ้ คํานึงนะคะแต่ว่าองุ่นยังใช้สระอึ เหมือนเดิมนะคะที่กระดกนิ้วโป้งออกมานะคะ  แต่ปัจจุบันนี้ อารดาน้อยคนส่วนมาก  แต่ว่าของเราก็ ยังไม่ได้เข้าถึงเนาะของเราจะเป็นใช้สระอึตัวเดิมคือนิ้วโป้งนะคะ แต่ราชสุดาเขาจะใช้นิ้วชี้ กระดกขึ้นไปครึ่งนึงนะคะ เป็นสะอึกนะคะ  ถ้าดีดนิ้วชี้ขึ้นไปหมดก็จะเป็นสระอี ก็ได้เหมือนกันนะคะ   โอเคคำนึงนะคะ คำนึง ความหมายก็คือจะเป็นการ นึกถึง นะคะ มันคิดถึง คิดถึงนึกถึงนะคะ ความหมายเดียวกันนะคะ ไป        ลึกซึ้ง     ลอลิงสระอึ กไก่   รอสโซ่ สระอีไม้โท งองู mg นะคะถ้ามือชาร์ตนะคะสวยงามจังหวะได้นะคะ  ถูกต้องค่ะ  ลึกซึ้ง หมายถึง เข้าใจถ่องแท้ เข้าใจ  ความละเอียดนั้นสามารถที่จะอธิบายได้นะคะ      คนต่อไป     นิ่งนะคะมิ่ง         คำแรกคำว่า คิดถึงนะคะ เครื่องปัก 9         คอควาย K2 นะคะ  สระอิ    ดอเด็ก           ที่ 1 ถอดถุงนะคะ        สระเออยู่ไหนคะ  คิดหงส์    สะเออะตอนนี้ก็ได้ลูกค่ะ สะเออะ    เอางูอะคิดถึง OK          เดี๋ยวเอาใหม่  จุ๊บๆได้อยู่ คำนึง    อะไรมาเลข 2 เลยลูก    ขอควายควายตัวไหนขึ้นก่อน โอเคหรือเปล่าเขาควาย  อะไหล่ K2 นะคะหาควาย    สระอำ   นอหนู      สะเออะ     ng งู ng OK   เข้าใจความหมายอยู่นะมึงเนาะ  เดี๋ยวฝากมิ้ง ไปฝึกทบทวน ท่องจำให้ได้นะคะเพราะว่าเราเป็นหูดีมาเรียนอยู่ในห้องเพื่อน หนวกนะคะ  เราก็จะมีการสื่อสารกันเนาะ ก็พยายามฝึก ใช้ภาษามือ ใช้ในการสื่อสารกับเพื่อนนะคะเราจะเพราะว่าเพื่อนหูหนวกจะเป็นกลุ่มใหญ่เนาะระหง น้อยเราก็จะได้ซึมซับภาษา ของเพื่อนหูหนวกไปด้วยนะคะอาจจะเป็นผลประโยชน์ในอนาคต เมื่อเราเรียนจบปลายเราอาจจะอยากทำงานเกี่ยวกับการเป็นล่ามแปลภาษามือ หรือเรามีความสามารถพิเศษ การใช้ภาษามือ อาจจะไปรับจ๊อบเล็กๆน้อยๆได้นะคะ หรือช่วยเพื่อน  เมื่อเวลาไปโรงพยาบาลพบเจอคนหูหนวกอย่างนี้ค่ะ เราก็อาจจะได้รับประสบการณ์ตรงนี้นะคะแต่การเรียนเอาไปใช้ใน ชีวิตจริงได้นะคะ ช่วยเหลือสังคมได้นะคะ  OK คนสุดท้าย เมื่อกี้เนาะ  มาร์กี้หมายเลข 8 เปิดได้ไหม    มาร์กี้ เมื่อกี้ได้คำว่าคิดถึง     สระอี รอเด็ก  ขอถุง พระที่ 1 ยังไม่มั่นใจนะครับ ถูกต้องครับ   สระเออโอเค  งองู ok ครับ mg คิดถึง ต่อไป        สระเอ สะพาน  รอลิง สระอี   journal ดอนอีกหรือเปล่าลูก รอเด็กครับ สระเอ       พอพาน สะพาน  รอลิง   นอหนูเพลิดเพลิน ok ครับ มาร์กี้เนาะอาจารย์ก็เห็นมาร์กี้ท้าย ภาษามือสองรอบ นะคะ   เขาให้ใช้รอบเดียวนะคะเวลาสะกด ถ้าเราใช้หลายรอบ คนเขียนก็จะเขียนตามหลายรอบ หรือคนที่ดู ว่าจะจำ การสะกดเป็นหลายรอบ  กะว่าถ้าบังคำอย่างเช่น   กไก่กไก่ 2 ตัว    อันนี้มีความหมายนะคะ  บางครั้งถ้านักศึกษา ท้าย 2 ตัวเนาะ มันมีความหมาย  ทำท่ามือสอง 2 รอบ  มันอาจจะไปแปลเป็นคำอื่นความหมายอื่นได้นะคะ อันนี้กอไก่ 2 ตัว ภาษาอีสาน จะใช้เรียกต้นไม้นะคะ กกนะคะ หรืออัดในการเรียนภาษาไทยแม่กกนะคะจะมีตัวสระ เป็นกไก่นะคะ  อย่างนี้เป็นต้นนะคะอาจมีคำว่าชื่อคนเนาะ ชื่อคน นนท์อย่างนี้นะคะ หรือจังหวัดนนทบุรีนะคะ  นนทบุรี    ก็จะมี 2 ตัวนะคะ  บางคำบางครั้งเราอาจจะใช้มือสอง 2 2 รอบ มันอาจจะไปทับความหมายนั้นนะคะ     เกิดความสับสนได้นะคะสำหรับวันนี้นะคะ  อาจารย์ก็จะฝากนักศึกษาไปทบทวน  ฝึกการจำ  ในการสะกด ตัวอักษรภาษามือไทยแล้วก็ตำแหน่ง ตลาดต่างๆนะคะ  ฝึกในการดูท่านะคะ ดูท่ามือนะคะแล้วก็ฝึกในการเขียนคำนั้น  เดี๋ยว ขายเทอม อาจารย์จะมีการสอบ นี่เป็นการเขียนนะคะอย่างเช่นวันนี้ที่เราเรียนนะคะ เราเรียนดูท่ามือ แล้วเราจะได้เขียนเป็นตัวอักษร   หรือ  เรา เขียนมีอาจารย์จะมีคำให้แล้วนักศึกษาฝึก ปฏิบัติ ทำท่ามือนะคะ ท้ายเทอมเราก็จะได้สอบรวมกันในทั้ง การเขียน การทำ ท่ามือการปฏิบัตินะคะ เดี๋ยวสัปดาห์หน้าเราจะมาขึ้นคำศัพท์ นะคะ เกี่ยวกับครอบครัว  เดี๋ยวหูหนวกก็จะพอรู้คำศัพท์แล้วเดี๋ยวฝากครูดี้ ไปศึกษาดูก่อนก็ได้นะคะในคลาสรูมที่อาจารย์ส่งให้ อาที่เป็นเว็บไซต์ ของ สมาคมคนหูหนวกและก็ของ TT RS นะคะอยากรู้คำไหนก็พิมพ์ วิธีการใช้เนาะอิ่มคัมปาย เราก็จะมีท่าภาษามือมามีคำเขียนมาให้เราได้เรียนรู้นะคะ  สำหรับอาทิตย์นี้สัปดาห์นี้ ก็พอแค่นี้นะคะ  ขอขอบคุณพี่หล้านะคะที่มาช่วยแปลภาษามือในการเรียนภาษามือไทยของเรา  ตะกร้อ สวัสดีนักศึกษานะคะ                  สำหรับสัปดาห์นี้ก็พอแค่นี้นะคะพี่ลาบขอบคุณพี่ลาภค่ะสวัสดี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ภาษามือไทยเบื้องต้น (เช้า) 080767</dc:title>
  <dc:creator/>
  <cp:keywords/>
  <dcterms:created xsi:type="dcterms:W3CDTF">2024-07-08T04:29:52Z</dcterms:created>
  <dcterms:modified xsi:type="dcterms:W3CDTF">2024-07-08T04: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กรกฎาคม 2567 เวลา 09.00 น.</vt:lpwstr>
  </property>
  <property fmtid="{D5CDD505-2E9C-101B-9397-08002B2CF9AE}" pid="3" name="subtitle">
    <vt:lpwstr/>
  </property>
</Properties>
</file>